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7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9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40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41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42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43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9.png" ContentType="image/png"/>
  <Override PartName="/word/media/rId44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45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0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1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32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33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35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224.png" ContentType="image/png"/>
  <Override PartName="/word/media/rId2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6_check_v6newold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6" w:name="global-trends-and-totals"/>
    <w:p>
      <w:pPr>
        <w:pStyle w:val="Heading1"/>
      </w:pPr>
      <w:r>
        <w:t xml:space="preserve">Global trends and totals</w:t>
      </w:r>
    </w:p>
    <w:bookmarkStart w:id="21" w:name="co2-ch4-n2o-emissions"/>
    <w:p>
      <w:pPr>
        <w:pStyle w:val="Heading3"/>
      </w:pPr>
      <w:r>
        <w:t xml:space="preserve">CO2, CH4, N2O emission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co2_ch4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gas-emissions"/>
    <w:p>
      <w:pPr>
        <w:pStyle w:val="Heading3"/>
      </w:pPr>
      <w:r>
        <w:t xml:space="preserve">Fgas emiss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f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all-gases-gwps-applied"/>
    <w:p>
      <w:pPr>
        <w:pStyle w:val="Heading3"/>
      </w:pPr>
      <w:r>
        <w:t xml:space="preserve">All gases (GWPs applied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gases_gw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27" w:name="ipcc-1996-sector-trends"/>
    <w:p>
      <w:pPr>
        <w:pStyle w:val="Heading1"/>
      </w:pPr>
      <w:r>
        <w:t xml:space="preserve">IPCC 1996 sector trends</w:t>
      </w:r>
    </w:p>
    <w:bookmarkStart w:id="63" w:name="afolu-sectors"/>
    <w:p>
      <w:pPr>
        <w:pStyle w:val="Heading3"/>
      </w:pPr>
      <w:r>
        <w:t xml:space="preserve">AFOLU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2" w:name="buildings-sectors"/>
    <w:p>
      <w:pPr>
        <w:pStyle w:val="Heading3"/>
      </w:pPr>
      <w:r>
        <w:t xml:space="preserve">Building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121" w:name="energy-systems-sectors"/>
    <w:p>
      <w:pPr>
        <w:pStyle w:val="Heading3"/>
      </w:pPr>
      <w:r>
        <w:t xml:space="preserve">Energy systems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208" w:name="industry-sectors"/>
    <w:p>
      <w:pPr>
        <w:pStyle w:val="Heading3"/>
      </w:pPr>
      <w:r>
        <w:t xml:space="preserve">Industry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26" w:name="transport-sectors"/>
    <w:p>
      <w:pPr>
        <w:pStyle w:val="Heading3"/>
      </w:pPr>
      <w:r>
        <w:t xml:space="preserve">Transport secto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global_trend_sectors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ion trend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region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dgar6_check_v6newold_files/figure-docx/region_tren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End w:id="227"/>
    <w:bookmarkStart w:id="228" w:name="country-trends"/>
    <w:p>
      <w:pPr>
        <w:pStyle w:val="Heading1"/>
      </w:pPr>
      <w:r>
        <w:t xml:space="preserve">Country trends</w:t>
      </w:r>
    </w:p>
    <w:bookmarkEnd w:id="2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7" Target="media/rId37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8" Target="media/rId3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9" Target="media/rId39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40" Target="media/rId40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41" Target="media/rId41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42" Target="media/rId42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43" Target="media/rId43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9" Target="media/rId209.png" /><Relationship Type="http://schemas.openxmlformats.org/officeDocument/2006/relationships/image" Id="rId44" Target="media/rId44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45" Target="media/rId45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33" Target="media/rId3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35" Target="media/rId35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224" Target="media/rId224.png" /><Relationship Type="http://schemas.openxmlformats.org/officeDocument/2006/relationships/image" Id="rId225" Target="media/rId2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6_check_v6newold</dc:title>
  <dc:creator/>
  <cp:keywords/>
  <dcterms:created xsi:type="dcterms:W3CDTF">2021-09-23T10:47:18Z</dcterms:created>
  <dcterms:modified xsi:type="dcterms:W3CDTF">2021-09-23T10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1</vt:lpwstr>
  </property>
  <property fmtid="{D5CDD505-2E9C-101B-9397-08002B2CF9AE}" pid="3" name="knit">
    <vt:lpwstr>(function(inputFile, encoding) { rmarkdown::render(inputFile, encoding = encoding, output_dir = “../../../Results/knitr/”) })</vt:lpwstr>
  </property>
  <property fmtid="{D5CDD505-2E9C-101B-9397-08002B2CF9AE}" pid="4" name="output">
    <vt:lpwstr/>
  </property>
</Properties>
</file>